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3452" w:rsidRDefault="00461CA7">
      <w:pPr>
        <w:spacing w:before="240" w:after="240"/>
      </w:pPr>
      <w:r>
        <w:t xml:space="preserve">CoolSculpting Owen </w:t>
      </w:r>
      <w:proofErr w:type="spellStart"/>
      <w:r>
        <w:t>Hills.Article.Dermatology</w:t>
      </w:r>
      <w:proofErr w:type="spellEnd"/>
      <w:r>
        <w:t xml:space="preserve"> Laser </w:t>
      </w:r>
      <w:proofErr w:type="spellStart"/>
      <w:r>
        <w:t>Center.KA</w:t>
      </w:r>
      <w:proofErr w:type="spellEnd"/>
    </w:p>
    <w:p w14:paraId="00000002" w14:textId="77777777" w:rsidR="00563452" w:rsidRDefault="00461CA7">
      <w:pPr>
        <w:spacing w:before="240" w:after="240"/>
      </w:pPr>
      <w:r>
        <w:t>/CoolSculpting Owen Hills</w:t>
      </w:r>
    </w:p>
    <w:p w14:paraId="00000003" w14:textId="77777777" w:rsidR="00563452" w:rsidRDefault="00461CA7">
      <w:pPr>
        <w:spacing w:before="240" w:after="240"/>
      </w:pPr>
      <w:r>
        <w:t>KW CoolSculpting Owen Hills</w:t>
      </w:r>
    </w:p>
    <w:p w14:paraId="00000004" w14:textId="77777777" w:rsidR="00563452" w:rsidRDefault="00461CA7">
      <w:pPr>
        <w:spacing w:before="240" w:after="240"/>
      </w:pPr>
      <w:r>
        <w:t>Meta: When locating the most reputable CoolSculpting Owen Hills provider, there are a few things to consider. Learn how to find the best provider in your area.</w:t>
      </w:r>
    </w:p>
    <w:p w14:paraId="00000005" w14:textId="77777777" w:rsidR="00563452" w:rsidRDefault="00461CA7">
      <w:pPr>
        <w:spacing w:before="240" w:after="240"/>
      </w:pPr>
      <w:r>
        <w:t>Finding the Best CoolSculpting Owen Hills Provider</w:t>
      </w:r>
    </w:p>
    <w:p w14:paraId="0CE4EF30" w14:textId="50291B26" w:rsidR="00E23EF0" w:rsidRDefault="00461CA7">
      <w:pPr>
        <w:spacing w:before="240" w:after="240"/>
      </w:pPr>
      <w:r>
        <w:t xml:space="preserve">CoolSculpting is a technique </w:t>
      </w:r>
      <w:r>
        <w:t>sensitive treatm</w:t>
      </w:r>
      <w:r>
        <w:t>ent. Patient experiences and results will vary significantly per provider. That is why it is essential</w:t>
      </w:r>
      <w:r>
        <w:t xml:space="preserve"> to do your research and find the most reputable provider near you. With the popularity of fat freezing on the rise, it can be overwhelming </w:t>
      </w:r>
      <w:r>
        <w:t>to find</w:t>
      </w:r>
      <w:r>
        <w:t xml:space="preserve"> the right provider in your area. </w:t>
      </w:r>
    </w:p>
    <w:p w14:paraId="00000006" w14:textId="53AF733E" w:rsidR="00563452" w:rsidRDefault="00461CA7">
      <w:pPr>
        <w:spacing w:before="240" w:after="240"/>
      </w:pPr>
      <w:r>
        <w:t xml:space="preserve">Learn what to look for and how to find the </w:t>
      </w:r>
      <w:r w:rsidRPr="00E23EF0">
        <w:rPr>
          <w:u w:val="single"/>
        </w:rPr>
        <w:t>best CoolSculpting provider in Owen Hills.</w:t>
      </w:r>
    </w:p>
    <w:p w14:paraId="00000007" w14:textId="77777777" w:rsidR="00563452" w:rsidRDefault="00461CA7">
      <w:pPr>
        <w:spacing w:before="240" w:after="240"/>
      </w:pPr>
      <w:r>
        <w:t>What is CoolSculpting?</w:t>
      </w:r>
    </w:p>
    <w:p w14:paraId="6615C871" w14:textId="77777777" w:rsidR="00E23EF0" w:rsidRDefault="00461CA7">
      <w:pPr>
        <w:spacing w:before="240" w:after="240"/>
      </w:pPr>
      <w:r w:rsidRPr="00E23EF0">
        <w:rPr>
          <w:u w:val="single"/>
        </w:rPr>
        <w:t>CoolSculpting is a revolutionary fat-freezing procedure.</w:t>
      </w:r>
      <w:r>
        <w:t xml:space="preserve"> This treatment utilizes an advanced cooling technology, </w:t>
      </w:r>
      <w:r>
        <w:t xml:space="preserve">Cryolipolysis, to reduce stubborn fat cells in problem areas. </w:t>
      </w:r>
    </w:p>
    <w:p w14:paraId="5ABF1A51" w14:textId="706176C1" w:rsidR="00E23EF0" w:rsidRDefault="00461CA7">
      <w:pPr>
        <w:spacing w:before="240" w:after="240"/>
      </w:pPr>
      <w:r>
        <w:t>During the treatment, a proprietary applicator attaches to the skin of the treatment area. This applicator transmits a calibrated cooling beneath the skin, targeting underlying fat cells. Once e</w:t>
      </w:r>
      <w:r>
        <w:t xml:space="preserve">xposed to extreme temperatures, the fat cells will become brittle, and their membrane will rupture. After the cell’s membrane ruptures, the cell will die. </w:t>
      </w:r>
    </w:p>
    <w:p w14:paraId="00000008" w14:textId="45B8B9DD" w:rsidR="00563452" w:rsidRDefault="00461CA7">
      <w:pPr>
        <w:spacing w:before="240" w:after="240"/>
      </w:pPr>
      <w:r>
        <w:t>The body’s immune system gathers the dead cells and expels them from the body via the lymphatic syste</w:t>
      </w:r>
      <w:r>
        <w:t>m. CoolSculpting provides patients with lasting fat reduction because once the fat cells are removed from the body, they can never re-grow or re-expand.</w:t>
      </w:r>
    </w:p>
    <w:p w14:paraId="00000009" w14:textId="77777777" w:rsidR="00563452" w:rsidRDefault="00461CA7">
      <w:pPr>
        <w:spacing w:before="240" w:after="240"/>
      </w:pPr>
      <w:r>
        <w:t>Finding CoolSculpting Providers in Owen Hills</w:t>
      </w:r>
    </w:p>
    <w:p w14:paraId="0000000A" w14:textId="7185760B" w:rsidR="00563452" w:rsidRDefault="00461CA7">
      <w:pPr>
        <w:spacing w:before="240" w:after="240"/>
      </w:pPr>
      <w:r>
        <w:t>Many patients turn to the internet when they are trying t</w:t>
      </w:r>
      <w:r>
        <w:t xml:space="preserve">o find CoolSculpting providers. While Googling CoolSculpting Owen Hills may seem like an excellent place to begin, the results can be overwhelming. For the most precise search results, visit the official CoolSculpting website and search the Owen Hills zip </w:t>
      </w:r>
      <w:r>
        <w:t xml:space="preserve">code. The results you receive will be accurate and sorted according to the </w:t>
      </w:r>
      <w:r w:rsidRPr="00E23EF0">
        <w:rPr>
          <w:u w:val="single"/>
        </w:rPr>
        <w:t>best price point and reviews.</w:t>
      </w:r>
    </w:p>
    <w:p w14:paraId="280E69C0" w14:textId="37553867" w:rsidR="00E23EF0" w:rsidRPr="00E23EF0" w:rsidRDefault="00E23EF0" w:rsidP="00E23EF0">
      <w:pPr>
        <w:spacing w:before="240" w:after="240"/>
        <w:jc w:val="right"/>
        <w:rPr>
          <w:u w:val="single"/>
        </w:rPr>
      </w:pPr>
      <w:r w:rsidRPr="00E23EF0">
        <w:rPr>
          <w:u w:val="single"/>
        </w:rPr>
        <w:t xml:space="preserve">Related article: Fat </w:t>
      </w:r>
      <w:r>
        <w:rPr>
          <w:u w:val="single"/>
        </w:rPr>
        <w:t>F</w:t>
      </w:r>
      <w:r w:rsidRPr="00E23EF0">
        <w:rPr>
          <w:u w:val="single"/>
        </w:rPr>
        <w:t>reezing at</w:t>
      </w:r>
      <w:r>
        <w:rPr>
          <w:u w:val="single"/>
        </w:rPr>
        <w:t xml:space="preserve"> H</w:t>
      </w:r>
      <w:r w:rsidRPr="00E23EF0">
        <w:rPr>
          <w:u w:val="single"/>
        </w:rPr>
        <w:t>ome: Why DIY CoolSculpting Doesn’t Work &gt;&gt;</w:t>
      </w:r>
    </w:p>
    <w:p w14:paraId="0000000B" w14:textId="77777777" w:rsidR="00563452" w:rsidRDefault="00461CA7">
      <w:pPr>
        <w:spacing w:before="240" w:after="240"/>
      </w:pPr>
      <w:r>
        <w:t>For Transformative Fat Reduction Find the Best Provider</w:t>
      </w:r>
    </w:p>
    <w:p w14:paraId="0000000C" w14:textId="20E1504B" w:rsidR="00563452" w:rsidRDefault="00461CA7">
      <w:pPr>
        <w:spacing w:before="240" w:after="240"/>
      </w:pPr>
      <w:r>
        <w:t>As with any cosmetic procedure, results will depend on the person performing the treatment. The</w:t>
      </w:r>
      <w:r>
        <w:t xml:space="preserve"> same is valid</w:t>
      </w:r>
      <w:r>
        <w:t xml:space="preserve"> with CoolSculpting procedures. When searching the providers’ list, check out </w:t>
      </w:r>
      <w:r>
        <w:lastRenderedPageBreak/>
        <w:t xml:space="preserve">the recent client testimonials and reviews. </w:t>
      </w:r>
      <w:r w:rsidRPr="00E23EF0">
        <w:rPr>
          <w:u w:val="single"/>
        </w:rPr>
        <w:t>CoolSculpting before and after images</w:t>
      </w:r>
      <w:r>
        <w:t xml:space="preserve"> from prior patients is another excellent resource. Patient transformations are an e</w:t>
      </w:r>
      <w:r>
        <w:t>xcellent resource for getting a visual of the results possible with the provider in question.</w:t>
      </w:r>
    </w:p>
    <w:p w14:paraId="55E29BF2" w14:textId="7ED22429" w:rsidR="00E23EF0" w:rsidRDefault="00461CA7">
      <w:pPr>
        <w:spacing w:before="240" w:after="240"/>
      </w:pPr>
      <w:r>
        <w:t>Scheduling a complimentary consultation can help you quickly locate the best CoolSculpting Owen Hills,</w:t>
      </w:r>
      <w:r>
        <w:t xml:space="preserve"> provider. While internet searches and patient testimonials c</w:t>
      </w:r>
      <w:r>
        <w:t xml:space="preserve">an provide decent information, a consultation provides the best opportunity to speak one-on-one with a treatment provider. </w:t>
      </w:r>
    </w:p>
    <w:p w14:paraId="0000000D" w14:textId="5EC22DB5" w:rsidR="00563452" w:rsidRDefault="00461CA7">
      <w:pPr>
        <w:spacing w:before="240" w:after="240"/>
      </w:pPr>
      <w:r>
        <w:t xml:space="preserve">During the consultation, you can get a real feel for the provider and their staff. You can also get the information you need to make </w:t>
      </w:r>
      <w:r>
        <w:t xml:space="preserve">the best decision. Dermatology Laser Center and Medispa is a premier provider of CoolSculpting in the Owen Hills area. We are a reputable establishment with knowledgeable, trained specialists. Our patients achieve a </w:t>
      </w:r>
      <w:r>
        <w:t>dramatic fat reduction in a luxury facilit</w:t>
      </w:r>
      <w:r>
        <w:t>y with the latest CoolSculpting technology.</w:t>
      </w:r>
    </w:p>
    <w:p w14:paraId="0000000E" w14:textId="77777777" w:rsidR="00563452" w:rsidRDefault="00461CA7">
      <w:pPr>
        <w:spacing w:before="240" w:after="240"/>
      </w:pPr>
      <w:r>
        <w:t>CoolSculpting Owen Hills Near Me</w:t>
      </w:r>
    </w:p>
    <w:p w14:paraId="0000000F" w14:textId="77777777" w:rsidR="00563452" w:rsidRDefault="00461CA7">
      <w:pPr>
        <w:spacing w:before="240" w:after="240"/>
      </w:pPr>
      <w:r>
        <w:t xml:space="preserve">If you live in Owen Hills and are interested in CoolSculpting, contact </w:t>
      </w:r>
      <w:r w:rsidRPr="00E23EF0">
        <w:rPr>
          <w:u w:val="single"/>
        </w:rPr>
        <w:t>Dermatology Laser Center and Medispa.</w:t>
      </w:r>
      <w:r>
        <w:t xml:space="preserve"> We are a proud provider of premier CoolSculpting treatments in our are</w:t>
      </w:r>
      <w:r>
        <w:t>a. We have a fantastic staff trained to help each patient achieve the physique transformation they want. Contact us to schedule a free consultation by calling 410-356-000 or reach out to us online.</w:t>
      </w:r>
    </w:p>
    <w:p w14:paraId="00000010" w14:textId="77777777" w:rsidR="00563452" w:rsidRDefault="00563452"/>
    <w:sectPr w:rsidR="0056345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MLU0tzCztLAwMDBR0lEKTi0uzszPAykwrAUA/AUcWywAAAA="/>
  </w:docVars>
  <w:rsids>
    <w:rsidRoot w:val="00563452"/>
    <w:rsid w:val="00461CA7"/>
    <w:rsid w:val="00563452"/>
    <w:rsid w:val="00E23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4D1B1"/>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55</Words>
  <Characters>3165</Characters>
  <Application>Microsoft Office Word</Application>
  <DocSecurity>0</DocSecurity>
  <Lines>26</Lines>
  <Paragraphs>7</Paragraphs>
  <ScaleCrop>false</ScaleCrop>
  <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4-29T16:06:00Z</dcterms:created>
  <dcterms:modified xsi:type="dcterms:W3CDTF">2021-04-29T16:19:00Z</dcterms:modified>
</cp:coreProperties>
</file>